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07A0A" w14:textId="77777777" w:rsidR="007C5404" w:rsidRPr="002D70E4" w:rsidRDefault="007C5404" w:rsidP="007C5404">
      <w:pPr>
        <w:jc w:val="center"/>
        <w:rPr>
          <w:rFonts w:ascii="Times New Roman" w:hAnsi="Times New Roman" w:cs="Times New Roman"/>
          <w:sz w:val="40"/>
          <w:szCs w:val="40"/>
          <w:shd w:val="clear" w:color="auto" w:fill="FFFFFF"/>
        </w:rPr>
      </w:pPr>
    </w:p>
    <w:p w14:paraId="122684D0" w14:textId="77777777" w:rsidR="007C5404" w:rsidRPr="002D70E4" w:rsidRDefault="007C5404" w:rsidP="007C5404">
      <w:pPr>
        <w:jc w:val="center"/>
        <w:rPr>
          <w:rFonts w:ascii="Times New Roman" w:hAnsi="Times New Roman" w:cs="Times New Roman"/>
          <w:sz w:val="40"/>
          <w:szCs w:val="40"/>
          <w:shd w:val="clear" w:color="auto" w:fill="FFFFFF"/>
        </w:rPr>
      </w:pPr>
    </w:p>
    <w:p w14:paraId="6AC1D55C" w14:textId="77777777" w:rsidR="007C5404" w:rsidRPr="002D70E4" w:rsidRDefault="007C5404" w:rsidP="007C5404">
      <w:pPr>
        <w:jc w:val="center"/>
        <w:rPr>
          <w:rFonts w:ascii="Times New Roman" w:hAnsi="Times New Roman" w:cs="Times New Roman"/>
          <w:sz w:val="40"/>
          <w:szCs w:val="40"/>
          <w:shd w:val="clear" w:color="auto" w:fill="FFFFFF"/>
        </w:rPr>
      </w:pPr>
    </w:p>
    <w:p w14:paraId="2923144C" w14:textId="77777777" w:rsidR="007C5404" w:rsidRPr="002D70E4" w:rsidRDefault="007C5404" w:rsidP="007C5404">
      <w:pPr>
        <w:jc w:val="center"/>
        <w:rPr>
          <w:rFonts w:ascii="Times New Roman" w:hAnsi="Times New Roman" w:cs="Times New Roman"/>
          <w:sz w:val="40"/>
          <w:szCs w:val="40"/>
          <w:shd w:val="clear" w:color="auto" w:fill="FFFFFF"/>
        </w:rPr>
      </w:pPr>
    </w:p>
    <w:p w14:paraId="41CE7456" w14:textId="77777777" w:rsidR="007C5404" w:rsidRPr="002D70E4" w:rsidRDefault="007C5404" w:rsidP="007C5404">
      <w:pPr>
        <w:jc w:val="center"/>
        <w:rPr>
          <w:rFonts w:ascii="Times New Roman" w:hAnsi="Times New Roman" w:cs="Times New Roman"/>
          <w:sz w:val="40"/>
          <w:szCs w:val="40"/>
          <w:shd w:val="clear" w:color="auto" w:fill="FFFFFF"/>
        </w:rPr>
      </w:pPr>
    </w:p>
    <w:p w14:paraId="2851E115" w14:textId="77777777" w:rsidR="007C5404" w:rsidRPr="002D70E4" w:rsidRDefault="007C5404" w:rsidP="007C5404">
      <w:pPr>
        <w:jc w:val="center"/>
        <w:rPr>
          <w:rFonts w:ascii="Times New Roman" w:hAnsi="Times New Roman" w:cs="Times New Roman"/>
          <w:sz w:val="40"/>
          <w:szCs w:val="40"/>
          <w:shd w:val="clear" w:color="auto" w:fill="FFFFFF"/>
        </w:rPr>
      </w:pPr>
    </w:p>
    <w:p w14:paraId="6834B44C"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
    <w:p w14:paraId="48F5C75D"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17EE0903" w14:textId="5951F67E" w:rsidR="007C540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386A2527" w14:textId="2CE5E500" w:rsidR="007C5404" w:rsidRPr="002D70E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21DC83D8" w14:textId="77777777" w:rsidR="007C5404" w:rsidRPr="002D70E4" w:rsidRDefault="007C5404" w:rsidP="007C5404">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23BAC173"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4E9C134C"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6A89BA8E" wp14:editId="40C6C09D">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549D1F21"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pPr>
    </w:p>
    <w:p w14:paraId="2AC00AA2"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sectPr w:rsidR="007C5404" w:rsidRPr="002D70E4" w:rsidSect="00CC37D1">
          <w:pgSz w:w="11906" w:h="16838" w:code="9"/>
          <w:pgMar w:top="720" w:right="720" w:bottom="720" w:left="720" w:header="709" w:footer="709" w:gutter="0"/>
          <w:cols w:space="708"/>
          <w:docGrid w:linePitch="360"/>
        </w:sectPr>
      </w:pPr>
    </w:p>
    <w:p w14:paraId="2464B3EF" w14:textId="77777777" w:rsidR="007C5404" w:rsidRPr="002D70E4" w:rsidRDefault="007C5404" w:rsidP="007C5404">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46578B7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278D9A6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7E68991C" w14:textId="77777777" w:rsidR="007C5404" w:rsidRPr="002D70E4" w:rsidRDefault="007C5404" w:rsidP="007C5404">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0DC6BC8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1C3AB27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12DCBCD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394586D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3B5357F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0762D23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526300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550DB6BD"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0A28590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48EC89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3553CA2A"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6A7F776F"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3715D6C9"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5BDDA15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6083ECB5" w14:textId="77777777" w:rsidR="007C5404" w:rsidRPr="002D70E4" w:rsidRDefault="007C5404" w:rsidP="007C5404">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401CD4FD"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2D23C3B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5017A968" w14:textId="77777777" w:rsidR="007C5404" w:rsidRPr="002D70E4" w:rsidRDefault="007C5404" w:rsidP="007C5404">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36CACC8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1D15376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51FB3485"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rPr>
        <w:t>y</w:t>
      </w:r>
      <w:proofErr w:type="gramStart"/>
      <w:r w:rsidRPr="00B86C3E">
        <w:rPr>
          <w:rFonts w:ascii="Times New Roman" w:hAnsi="Times New Roman" w:cs="Times New Roman"/>
          <w:vertAlign w:val="subscript"/>
        </w:rPr>
        <w:t>0</w:t>
      </w:r>
      <w:r w:rsidRPr="002D70E4">
        <w:rPr>
          <w:rFonts w:ascii="Times New Roman" w:hAnsi="Times New Roman" w:cs="Times New Roman"/>
        </w:rPr>
        <w:t>,y</w:t>
      </w:r>
      <w:proofErr w:type="gramEnd"/>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2D1AC4C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76FD01A7"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6335564E"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103CEB3F"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0C197B8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48A3860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4459EB60" w14:textId="77777777" w:rsidR="007C5404" w:rsidRPr="002D70E4" w:rsidRDefault="007C5404" w:rsidP="007C5404">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48A78F20"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23D81783" wp14:editId="340AB337">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5F2AA2E1"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01B76CE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74DA9C1B" w14:textId="77777777" w:rsidR="007C5404" w:rsidRDefault="007C5404" w:rsidP="007C5404">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01A3BA1E"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0127B02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6A9D4B77"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2F64F94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4FBB9FE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6BF2914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give the values of P = [0.05, 0.1, 0.2, 0.3, 0.5]. Our algorithm in Algorithm 1 uses the value of P and the random floating number x to pick the server on which the tasks will be offloaded.</w:t>
      </w:r>
    </w:p>
    <w:p w14:paraId="53BD00C7"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98A086B" wp14:editId="534C1939">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14D3A8F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1706AB7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name of the problem states, an administrator wants to </w:t>
      </w:r>
      <w:r w:rsidRPr="002D70E4">
        <w:rPr>
          <w:rFonts w:ascii="Times New Roman" w:hAnsi="Times New Roman" w:cs="Times New Roman"/>
          <w:color w:val="000000" w:themeColor="text1"/>
          <w:lang w:val="en-US"/>
        </w:rPr>
        <w:lastRenderedPageBreak/>
        <w:t xml:space="preserve">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75EC6E29"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0A4AFFC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7A422F1B" w14:textId="77777777"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58160E27" w14:textId="77777777"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 max([1,n]) must be true.</w:t>
      </w:r>
    </w:p>
    <w:p w14:paraId="6129C502"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1A77CB93"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ab/>
        <w:t>(1)</w:t>
      </w:r>
    </w:p>
    <w:p w14:paraId="00C984D2"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4DF92B87" w14:textId="77777777"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6B07BF92" w14:textId="77777777"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 (2) is true</w:t>
      </w:r>
    </w:p>
    <w:p w14:paraId="234D2E11"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2ECF68D"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37BB57CA"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3)</w:t>
      </w:r>
    </w:p>
    <w:p w14:paraId="2923AEA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58F1424B"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3A8925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3A6F277D"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7C5404" w:rsidRPr="002D70E4">
        <w:rPr>
          <w:rFonts w:ascii="Times New Roman" w:eastAsiaTheme="minorEastAsia" w:hAnsi="Times New Roman" w:cs="Times New Roman"/>
          <w:color w:val="000000" w:themeColor="text1"/>
          <w:lang w:val="en-US"/>
        </w:rPr>
        <w:tab/>
        <w:t>(5)</w:t>
      </w:r>
    </w:p>
    <w:p w14:paraId="554AB768"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2E6AF82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58BFF006"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566804EC"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1)</w:t>
      </w:r>
    </w:p>
    <w:p w14:paraId="6F91BD67"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2)</w:t>
      </w:r>
    </w:p>
    <w:p w14:paraId="451C194B"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3)</w:t>
      </w:r>
    </w:p>
    <w:p w14:paraId="62033C45"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4)</w:t>
      </w:r>
    </w:p>
    <w:p w14:paraId="312BFDBB"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7FB1C08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6133F3D3"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28781C73" wp14:editId="22E83914">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211DDE5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11E8612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1AE457C2"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k</m:t>
            </m:r>
          </m:sub>
        </m:sSub>
      </m:oMath>
      <w:r w:rsidR="007C5404" w:rsidRPr="002D70E4">
        <w:rPr>
          <w:rFonts w:ascii="Times New Roman" w:eastAsiaTheme="minorEastAsia" w:hAnsi="Times New Roman" w:cs="Times New Roman"/>
          <w:color w:val="000000" w:themeColor="text1"/>
          <w:lang w:val="en-US"/>
        </w:rPr>
        <w:tab/>
        <w:t>(1)</w:t>
      </w:r>
    </w:p>
    <w:p w14:paraId="45077C9A"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4B43F297"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08BE721C" w14:textId="77777777" w:rsidR="007C540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x</m:t>
        </m:r>
        <m:d>
          <m:dPr>
            <m:begChr m:val="["/>
            <m:endChr m:val="]"/>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k</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A</m:t>
            </m:r>
            <m:d>
              <m:dPr>
                <m:begChr m:val="["/>
                <m:endChr m:val="]"/>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k</m:t>
                </m:r>
                <m:ctrlPr>
                  <w:rPr>
                    <w:rFonts w:ascii="Cambria Math" w:eastAsiaTheme="minorEastAsia" w:hAnsi="Cambria Math" w:cs="Times New Roman"/>
                    <w:i/>
                    <w:color w:val="000000" w:themeColor="text1"/>
                    <w:lang w:val="en-US"/>
                  </w:rPr>
                </m:ctrlPr>
              </m:e>
            </m:d>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Pr="002D70E4">
        <w:rPr>
          <w:rFonts w:ascii="Times New Roman" w:eastAsiaTheme="minorEastAsia" w:hAnsi="Times New Roman" w:cs="Times New Roman"/>
          <w:color w:val="000000" w:themeColor="text1"/>
          <w:lang w:val="en-US"/>
        </w:rPr>
        <w:tab/>
        <w:t>(2)</w:t>
      </w:r>
    </w:p>
    <w:p w14:paraId="0D2C5B31" w14:textId="77777777" w:rsidR="007C5404" w:rsidRDefault="007C5404" w:rsidP="007C5404">
      <w:pPr>
        <w:jc w:val="center"/>
        <w:rPr>
          <w:rFonts w:ascii="Times New Roman" w:eastAsiaTheme="minorEastAsia" w:hAnsi="Times New Roman" w:cs="Times New Roman"/>
          <w:color w:val="000000" w:themeColor="text1"/>
          <w:lang w:val="en-US"/>
        </w:rPr>
      </w:pPr>
    </w:p>
    <w:p w14:paraId="79B3110F" w14:textId="77777777" w:rsidR="007C5404" w:rsidRDefault="007C5404" w:rsidP="007C5404">
      <w:pPr>
        <w:keepNext/>
      </w:pPr>
      <w:r>
        <w:rPr>
          <w:rFonts w:eastAsiaTheme="minorEastAsia"/>
          <w:noProof/>
          <w:color w:val="000000" w:themeColor="text1"/>
          <w:lang w:val="en-US"/>
        </w:rPr>
        <w:drawing>
          <wp:inline distT="0" distB="0" distL="0" distR="0" wp14:anchorId="41E26AD0" wp14:editId="26289065">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65A2575F" w14:textId="77777777" w:rsidR="007C5404" w:rsidRPr="002D70E4" w:rsidRDefault="007C5404" w:rsidP="007C5404">
      <w:pPr>
        <w:pStyle w:val="Caption"/>
        <w:jc w:val="center"/>
        <w:rPr>
          <w:rFonts w:ascii="Times New Roman" w:eastAsiaTheme="minorEastAsia" w:hAnsi="Times New Roman" w:cs="Times New Roman"/>
          <w:color w:val="000000" w:themeColor="text1"/>
          <w:lang w:val="en-US"/>
        </w:rPr>
      </w:pPr>
      <w:r>
        <w:t xml:space="preserve">Figure </w:t>
      </w:r>
      <w:r w:rsidR="00B67C87">
        <w:fldChar w:fldCharType="begin"/>
      </w:r>
      <w:r w:rsidR="00B67C87">
        <w:instrText xml:space="preserve"> SEQ Figure \* ARABIC </w:instrText>
      </w:r>
      <w:r w:rsidR="00B67C87">
        <w:fldChar w:fldCharType="separate"/>
      </w:r>
      <w:r>
        <w:rPr>
          <w:noProof/>
        </w:rPr>
        <w:t>2</w:t>
      </w:r>
      <w:r w:rsidR="00B67C87">
        <w:rPr>
          <w:noProof/>
        </w:rPr>
        <w:fldChar w:fldCharType="end"/>
      </w:r>
      <w:r>
        <w:t>: Decision Values plot</w:t>
      </w:r>
    </w:p>
    <w:p w14:paraId="1FFEB925" w14:textId="77777777" w:rsidR="007C5404" w:rsidRPr="00142CC5"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0A118DE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 xml:space="preserve">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 decision values can be found in </w:t>
      </w:r>
      <w:r>
        <w:rPr>
          <w:rFonts w:ascii="Times New Roman" w:hAnsi="Times New Roman" w:cs="Times New Roman"/>
          <w:color w:val="000000" w:themeColor="text1"/>
          <w:lang w:val="en-US"/>
        </w:rPr>
        <w:t>Section 4.2.3.1</w:t>
      </w:r>
    </w:p>
    <w:p w14:paraId="5E7E432A"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d</m:t>
        </m:r>
        <m:d>
          <m:dPr>
            <m:begChr m:val="["/>
            <m:endChr m:val="]"/>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k</m:t>
            </m:r>
          </m:e>
        </m:d>
        <m: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d>
        <m: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d</m:t>
                        </m:r>
                        <m:d>
                          <m:dPr>
                            <m:begChr m:val="["/>
                            <m:endChr m:val="]"/>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k+1</m:t>
                            </m:r>
                          </m:e>
                        </m:d>
                      </m:e>
                    </m:d>
                  </m:e>
                  <m:sup>
                    <m:r>
                      <w:rPr>
                        <w:rFonts w:ascii="Cambria Math" w:hAnsi="Cambria Math" w:cs="Times New Roman"/>
                        <w:color w:val="000000" w:themeColor="text1"/>
                        <w:lang w:val="en-US"/>
                      </w:rPr>
                      <m:t>2</m:t>
                    </m:r>
                  </m:sup>
                </m:sSup>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e>
        </m:d>
      </m:oMath>
      <w:r w:rsidRPr="002D70E4">
        <w:rPr>
          <w:rFonts w:ascii="Times New Roman" w:eastAsiaTheme="minorEastAsia" w:hAnsi="Times New Roman" w:cs="Times New Roman"/>
          <w:color w:val="000000" w:themeColor="text1"/>
          <w:lang w:val="en-US"/>
        </w:rPr>
        <w:tab/>
        <w:t>(3)</w:t>
      </w:r>
    </w:p>
    <w:p w14:paraId="2CE39772" w14:textId="77777777" w:rsidR="007C5404" w:rsidRPr="002D70E4" w:rsidRDefault="007C5404" w:rsidP="007C5404">
      <w:pPr>
        <w:jc w:val="both"/>
        <w:rPr>
          <w:rFonts w:ascii="Times New Roman" w:hAnsi="Times New Roman" w:cs="Times New Roman"/>
          <w:noProof/>
        </w:rPr>
      </w:pPr>
      <w:r>
        <w:rPr>
          <w:rFonts w:ascii="Times New Roman" w:hAnsi="Times New Roman" w:cs="Times New Roman"/>
          <w:color w:val="000000" w:themeColor="text1"/>
          <w:lang w:val="en-US"/>
        </w:rPr>
        <w:t xml:space="preserve">for k = 0, …, n-1, with initial value: d[n-1] = 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3235CD8D"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D383C91" wp14:editId="71788A9F">
            <wp:extent cx="2869565" cy="2784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stretch>
                      <a:fillRect/>
                    </a:stretch>
                  </pic:blipFill>
                  <pic:spPr>
                    <a:xfrm>
                      <a:off x="0" y="0"/>
                      <a:ext cx="2869565" cy="2784475"/>
                    </a:xfrm>
                    <a:prstGeom prst="rect">
                      <a:avLst/>
                    </a:prstGeom>
                  </pic:spPr>
                </pic:pic>
              </a:graphicData>
            </a:graphic>
          </wp:inline>
        </w:drawing>
      </w:r>
    </w:p>
    <w:p w14:paraId="551B6B98"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17FB8A1A"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27EDBFCB" w14:textId="77777777" w:rsidR="007C5404" w:rsidRPr="002D70E4" w:rsidRDefault="00B67C87" w:rsidP="007C5404">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7C5404" w:rsidRPr="002D70E4">
        <w:rPr>
          <w:rFonts w:ascii="Times New Roman" w:eastAsiaTheme="minorEastAsia" w:hAnsi="Times New Roman" w:cs="Times New Roman"/>
          <w:color w:val="000000" w:themeColor="text1"/>
          <w:lang w:val="en-US"/>
        </w:rPr>
        <w:t xml:space="preserve"> </w:t>
      </w:r>
    </w:p>
    <w:p w14:paraId="66E398F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w:t>
      </w:r>
    </w:p>
    <w:p w14:paraId="44716F10"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4EBE9F64" w14:textId="77777777"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g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send task</w:t>
      </w:r>
    </w:p>
    <w:p w14:paraId="01F58C5C" w14:textId="77777777"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l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continue looking</w:t>
      </w:r>
    </w:p>
    <w:p w14:paraId="44164E68"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26CAD356"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7C5404" w:rsidRPr="002D70E4">
        <w:rPr>
          <w:rFonts w:ascii="Times New Roman" w:eastAsiaTheme="minorEastAsia" w:hAnsi="Times New Roman" w:cs="Times New Roman"/>
          <w:color w:val="000000" w:themeColor="text1"/>
          <w:lang w:val="en-US"/>
        </w:rPr>
        <w:tab/>
        <w:t>(2)</w:t>
      </w:r>
    </w:p>
    <w:p w14:paraId="4E1A55C5"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63594400"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m:rPr>
                <m:sty m:val="p"/>
              </m:rPr>
              <w:rPr>
                <w:rFonts w:ascii="Cambria Math" w:eastAsiaTheme="minorEastAsia" w:hAnsi="Cambria Math" w:cs="Times New Roman"/>
                <w:color w:val="000000" w:themeColor="text1"/>
                <w:lang w:val="en-US"/>
              </w:rPr>
              <m:t>a</m:t>
            </m:r>
            <m:ctrlPr>
              <w:rPr>
                <w:rFonts w:ascii="Cambria Math" w:eastAsiaTheme="minorEastAsia" w:hAnsi="Cambria Math" w:cs="Times New Roman"/>
                <w:color w:val="000000" w:themeColor="text1"/>
                <w:lang w:val="en-US"/>
              </w:rPr>
            </m:ctrlPr>
          </m:e>
          <m:sub>
            <m:r>
              <m:rPr>
                <m:sty m:val="p"/>
              </m:rP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7C5404" w:rsidRPr="002D70E4">
        <w:rPr>
          <w:rFonts w:ascii="Times New Roman" w:eastAsiaTheme="minorEastAsia" w:hAnsi="Times New Roman" w:cs="Times New Roman"/>
          <w:color w:val="000000" w:themeColor="text1"/>
          <w:lang w:val="en-US"/>
        </w:rPr>
        <w:tab/>
        <w:t>(3)</w:t>
      </w:r>
    </w:p>
    <w:p w14:paraId="7292A13E"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7E40C147"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7C5404" w:rsidRPr="002D70E4">
        <w:rPr>
          <w:rFonts w:ascii="Times New Roman" w:eastAsiaTheme="minorEastAsia" w:hAnsi="Times New Roman" w:cs="Times New Roman"/>
          <w:color w:val="000000" w:themeColor="text1"/>
          <w:lang w:val="en-US"/>
        </w:rPr>
        <w:tab/>
      </w:r>
      <w:r w:rsidR="007C5404" w:rsidRPr="002D70E4">
        <w:rPr>
          <w:rFonts w:ascii="Times New Roman" w:eastAsiaTheme="minorEastAsia" w:hAnsi="Times New Roman" w:cs="Times New Roman"/>
          <w:color w:val="000000" w:themeColor="text1"/>
          <w:lang w:val="en-US"/>
        </w:rPr>
        <w:tab/>
        <w:t>(4)</w:t>
      </w:r>
    </w:p>
    <w:p w14:paraId="1543C77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6446FD42"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or</w:t>
      </w:r>
      <w:r w:rsidR="007C5404" w:rsidRPr="002D70E4">
        <w:rPr>
          <w:rFonts w:ascii="Times New Roman" w:eastAsiaTheme="minorEastAsia" w:hAnsi="Times New Roman" w:cs="Times New Roman"/>
          <w:color w:val="000000" w:themeColor="text1"/>
          <w:lang w:val="en-US"/>
        </w:rPr>
        <w:tab/>
        <w:t>(5)</w:t>
      </w:r>
    </w:p>
    <w:p w14:paraId="126ECA8F"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3F5D93E9"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t>(6)</w:t>
      </w:r>
    </w:p>
    <w:p w14:paraId="040021D2"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41E3668"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7)</w:t>
      </w:r>
    </w:p>
    <w:p w14:paraId="6619E156"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09E68ADE"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t>(8)</w:t>
      </w:r>
    </w:p>
    <w:p w14:paraId="6C6A2C54"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40338FDF"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5)</w:t>
      </w:r>
    </w:p>
    <w:p w14:paraId="15233382"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027BBF5F"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6)</w:t>
      </w:r>
    </w:p>
    <w:p w14:paraId="60695B6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44E3771A"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ab/>
        <w:t>(9)</w:t>
      </w:r>
    </w:p>
    <w:p w14:paraId="655CE946"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10)</w:t>
      </w:r>
    </w:p>
    <w:p w14:paraId="386E118D"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7C5404" w:rsidRPr="002D70E4">
        <w:rPr>
          <w:rFonts w:ascii="Times New Roman" w:eastAsiaTheme="minorEastAsia" w:hAnsi="Times New Roman" w:cs="Times New Roman"/>
          <w:color w:val="000000" w:themeColor="text1"/>
          <w:lang w:val="en-US"/>
        </w:rPr>
        <w:t xml:space="preserve">    (11)</w:t>
      </w:r>
    </w:p>
    <w:p w14:paraId="71A41002"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12)</w:t>
      </w:r>
    </w:p>
    <w:p w14:paraId="3E070900"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13)</w:t>
      </w:r>
    </w:p>
    <w:p w14:paraId="2EF10A9C"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14)</w:t>
      </w:r>
    </w:p>
    <w:p w14:paraId="7030D2B1"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C0FD035"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25B33721"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6756B7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04C93F34" w14:textId="77777777" w:rsidR="007C5404" w:rsidRPr="002D70E4" w:rsidRDefault="00B67C8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7C5404" w:rsidRPr="002D70E4">
        <w:rPr>
          <w:rFonts w:ascii="Times New Roman" w:eastAsiaTheme="minorEastAsia" w:hAnsi="Times New Roman" w:cs="Times New Roman"/>
          <w:color w:val="000000" w:themeColor="text1"/>
          <w:lang w:val="en-US"/>
        </w:rPr>
        <w:tab/>
        <w:t>(15)</w:t>
      </w:r>
    </w:p>
    <w:p w14:paraId="378A61BE"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52D4842C"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3DDF7722"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t>
      </w:r>
      <w:proofErr w:type="gramStart"/>
      <w:r w:rsidRPr="002D70E4">
        <w:rPr>
          <w:rFonts w:ascii="Times New Roman" w:hAnsi="Times New Roman" w:cs="Times New Roman"/>
          <w:color w:val="000000" w:themeColor="text1"/>
          <w:lang w:val="en-US"/>
        </w:rPr>
        <w:t>Watch[</w:t>
      </w:r>
      <w:proofErr w:type="gramEnd"/>
      <w:r w:rsidRPr="002D70E4">
        <w:rPr>
          <w:rFonts w:ascii="Times New Roman" w:hAnsi="Times New Roman" w:cs="Times New Roman"/>
          <w:color w:val="000000" w:themeColor="text1"/>
          <w:lang w:val="en-US"/>
        </w:rPr>
        <w:t>10]. In the data set, the CPU load value is being recorded every 5 minutes. The data set contains about 4000 records of CPU loads, separated in chunks of 100 values each as we are applying our models non-sequentially. Time instances are replaced to be represented by scalar values instead of the real timestamps to allow us to illustrate how far we are from the optimal solution easily.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7C5404" w:rsidRPr="006167D5" w14:paraId="6CB0AB45" w14:textId="77777777" w:rsidTr="00121377">
        <w:trPr>
          <w:trHeight w:val="263"/>
          <w:jc w:val="center"/>
        </w:trPr>
        <w:tc>
          <w:tcPr>
            <w:tcW w:w="1943" w:type="dxa"/>
            <w:shd w:val="clear" w:color="auto" w:fill="auto"/>
            <w:noWrap/>
            <w:vAlign w:val="bottom"/>
            <w:hideMark/>
          </w:tcPr>
          <w:p w14:paraId="40EA237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timestamp</w:t>
            </w:r>
          </w:p>
        </w:tc>
        <w:tc>
          <w:tcPr>
            <w:tcW w:w="939" w:type="dxa"/>
            <w:shd w:val="clear" w:color="auto" w:fill="auto"/>
            <w:noWrap/>
            <w:vAlign w:val="bottom"/>
            <w:hideMark/>
          </w:tcPr>
          <w:p w14:paraId="715ED34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value</w:t>
            </w:r>
          </w:p>
        </w:tc>
        <w:tc>
          <w:tcPr>
            <w:tcW w:w="1117" w:type="dxa"/>
            <w:shd w:val="clear" w:color="auto" w:fill="auto"/>
            <w:noWrap/>
            <w:vAlign w:val="bottom"/>
            <w:hideMark/>
          </w:tcPr>
          <w:p w14:paraId="5DDC6F8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server-id</w:t>
            </w:r>
          </w:p>
        </w:tc>
      </w:tr>
      <w:tr w:rsidR="007C5404" w:rsidRPr="006167D5" w14:paraId="27CFDC93" w14:textId="77777777" w:rsidTr="00121377">
        <w:trPr>
          <w:trHeight w:val="54"/>
          <w:jc w:val="center"/>
        </w:trPr>
        <w:tc>
          <w:tcPr>
            <w:tcW w:w="1943" w:type="dxa"/>
            <w:shd w:val="clear" w:color="auto" w:fill="auto"/>
            <w:noWrap/>
            <w:vAlign w:val="bottom"/>
            <w:hideMark/>
          </w:tcPr>
          <w:p w14:paraId="50A76C9A"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41FE379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0A6BDE5"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7C5404" w:rsidRPr="006167D5" w14:paraId="77F2693D" w14:textId="77777777" w:rsidTr="00121377">
        <w:trPr>
          <w:trHeight w:val="54"/>
          <w:jc w:val="center"/>
        </w:trPr>
        <w:tc>
          <w:tcPr>
            <w:tcW w:w="1943" w:type="dxa"/>
            <w:shd w:val="clear" w:color="auto" w:fill="auto"/>
            <w:noWrap/>
            <w:vAlign w:val="bottom"/>
            <w:hideMark/>
          </w:tcPr>
          <w:p w14:paraId="6C4DB9D5"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7CDF16B0"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57656F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7C5404" w:rsidRPr="006167D5" w14:paraId="06602078" w14:textId="77777777" w:rsidTr="00121377">
        <w:trPr>
          <w:trHeight w:val="54"/>
          <w:jc w:val="center"/>
        </w:trPr>
        <w:tc>
          <w:tcPr>
            <w:tcW w:w="1943" w:type="dxa"/>
            <w:shd w:val="clear" w:color="auto" w:fill="auto"/>
            <w:noWrap/>
            <w:vAlign w:val="bottom"/>
            <w:hideMark/>
          </w:tcPr>
          <w:p w14:paraId="29BC358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345D88E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0358F29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7C5404" w:rsidRPr="006167D5" w14:paraId="377564B9" w14:textId="77777777" w:rsidTr="00121377">
        <w:trPr>
          <w:trHeight w:val="54"/>
          <w:jc w:val="center"/>
        </w:trPr>
        <w:tc>
          <w:tcPr>
            <w:tcW w:w="1943" w:type="dxa"/>
            <w:shd w:val="clear" w:color="auto" w:fill="auto"/>
            <w:noWrap/>
            <w:vAlign w:val="bottom"/>
            <w:hideMark/>
          </w:tcPr>
          <w:p w14:paraId="30CA4E3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5C2898A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1C745F36"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7C5404" w:rsidRPr="006167D5" w14:paraId="7A42C9BA" w14:textId="77777777" w:rsidTr="00121377">
        <w:trPr>
          <w:trHeight w:val="54"/>
          <w:jc w:val="center"/>
        </w:trPr>
        <w:tc>
          <w:tcPr>
            <w:tcW w:w="1943" w:type="dxa"/>
            <w:shd w:val="clear" w:color="auto" w:fill="auto"/>
            <w:noWrap/>
            <w:vAlign w:val="bottom"/>
            <w:hideMark/>
          </w:tcPr>
          <w:p w14:paraId="2DA5D956"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4E8F80B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72491F4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7C5404" w:rsidRPr="006167D5" w14:paraId="0639D26E" w14:textId="77777777" w:rsidTr="00121377">
        <w:trPr>
          <w:trHeight w:val="119"/>
          <w:jc w:val="center"/>
        </w:trPr>
        <w:tc>
          <w:tcPr>
            <w:tcW w:w="1943" w:type="dxa"/>
            <w:shd w:val="clear" w:color="auto" w:fill="auto"/>
            <w:noWrap/>
            <w:vAlign w:val="bottom"/>
            <w:hideMark/>
          </w:tcPr>
          <w:p w14:paraId="6F41CF0A"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AB0B72E"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787045FC"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7C5404" w:rsidRPr="006167D5" w14:paraId="24AFEAC1" w14:textId="77777777" w:rsidTr="00121377">
        <w:trPr>
          <w:trHeight w:val="54"/>
          <w:jc w:val="center"/>
        </w:trPr>
        <w:tc>
          <w:tcPr>
            <w:tcW w:w="1943" w:type="dxa"/>
            <w:shd w:val="clear" w:color="auto" w:fill="auto"/>
            <w:noWrap/>
            <w:vAlign w:val="bottom"/>
            <w:hideMark/>
          </w:tcPr>
          <w:p w14:paraId="734A7F6E"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0C078504"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1786AD3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7C5404" w:rsidRPr="006167D5" w14:paraId="78384354" w14:textId="77777777" w:rsidTr="00121377">
        <w:trPr>
          <w:trHeight w:val="54"/>
          <w:jc w:val="center"/>
        </w:trPr>
        <w:tc>
          <w:tcPr>
            <w:tcW w:w="1943" w:type="dxa"/>
            <w:shd w:val="clear" w:color="auto" w:fill="auto"/>
            <w:noWrap/>
            <w:vAlign w:val="bottom"/>
            <w:hideMark/>
          </w:tcPr>
          <w:p w14:paraId="0BCDA47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6B2A2A9C"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4BB19F47"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7C5404" w:rsidRPr="006167D5" w14:paraId="48AD5E05" w14:textId="77777777" w:rsidTr="00121377">
        <w:trPr>
          <w:trHeight w:val="54"/>
          <w:jc w:val="center"/>
        </w:trPr>
        <w:tc>
          <w:tcPr>
            <w:tcW w:w="1943" w:type="dxa"/>
            <w:shd w:val="clear" w:color="auto" w:fill="auto"/>
            <w:noWrap/>
            <w:vAlign w:val="bottom"/>
            <w:hideMark/>
          </w:tcPr>
          <w:p w14:paraId="217BD3D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267BCA49"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760C15C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7C5404" w:rsidRPr="006167D5" w14:paraId="7CCC3B8A" w14:textId="77777777" w:rsidTr="00121377">
        <w:trPr>
          <w:trHeight w:val="54"/>
          <w:jc w:val="center"/>
        </w:trPr>
        <w:tc>
          <w:tcPr>
            <w:tcW w:w="1943" w:type="dxa"/>
            <w:shd w:val="clear" w:color="auto" w:fill="auto"/>
            <w:noWrap/>
            <w:vAlign w:val="bottom"/>
            <w:hideMark/>
          </w:tcPr>
          <w:p w14:paraId="3DFCCC1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262E8C3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62C6B9A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4215061C" w14:textId="77777777" w:rsidR="007C5404" w:rsidRPr="002D70E4" w:rsidRDefault="007C5404" w:rsidP="007C5404">
      <w:pPr>
        <w:jc w:val="center"/>
        <w:rPr>
          <w:rFonts w:ascii="Times New Roman" w:hAnsi="Times New Roman" w:cs="Times New Roman"/>
        </w:rPr>
      </w:pPr>
      <w:r>
        <w:rPr>
          <w:noProof/>
        </w:rPr>
        <w:drawing>
          <wp:inline distT="0" distB="0" distL="0" distR="0" wp14:anchorId="386AF105" wp14:editId="633126F4">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B982615" w14:textId="77777777" w:rsidR="007C5404" w:rsidRPr="002D70E4" w:rsidRDefault="007C5404" w:rsidP="007C5404">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p>
    <w:p w14:paraId="56F9B92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4541495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Time Series Analysis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Simulation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p>
    <w:p w14:paraId="74A65FB8" w14:textId="77777777" w:rsidR="007C5404" w:rsidRPr="002D70E4" w:rsidRDefault="007C5404" w:rsidP="007C5404">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018B99E6" wp14:editId="639BBDEE">
            <wp:simplePos x="0" y="0"/>
            <wp:positionH relativeFrom="column">
              <wp:posOffset>3352397</wp:posOffset>
            </wp:positionH>
            <wp:positionV relativeFrom="paragraph">
              <wp:posOffset>654685</wp:posOffset>
            </wp:positionV>
            <wp:extent cx="3407064" cy="1889414"/>
            <wp:effectExtent l="0" t="0" r="317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407064" cy="18894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noProof/>
          <w:color w:val="000000" w:themeColor="text1"/>
          <w:lang w:val="en-US"/>
        </w:rPr>
        <w:drawing>
          <wp:inline distT="0" distB="0" distL="0" distR="0" wp14:anchorId="68D24833" wp14:editId="6628B1AE">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2DB317FF" w14:textId="77777777" w:rsidR="007C5404" w:rsidRPr="009F2E78"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2336" behindDoc="0" locked="0" layoutInCell="1" allowOverlap="1" wp14:anchorId="4235424B" wp14:editId="103D082C">
            <wp:simplePos x="0" y="0"/>
            <wp:positionH relativeFrom="column">
              <wp:posOffset>3313430</wp:posOffset>
            </wp:positionH>
            <wp:positionV relativeFrom="paragraph">
              <wp:posOffset>408940</wp:posOffset>
            </wp:positionV>
            <wp:extent cx="3406775" cy="1908175"/>
            <wp:effectExtent l="0" t="0" r="3175"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406775" cy="190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at the end of this </w:t>
      </w:r>
      <w:proofErr w:type="gramStart"/>
      <w:r>
        <w:rPr>
          <w:rFonts w:ascii="Times New Roman" w:hAnsi="Times New Roman" w:cs="Times New Roman"/>
          <w:color w:val="000000" w:themeColor="text1"/>
          <w:lang w:val="en-US"/>
        </w:rPr>
        <w:t>paper[</w:t>
      </w:r>
      <w:proofErr w:type="gramEnd"/>
      <w:r>
        <w:rPr>
          <w:rFonts w:ascii="Times New Roman" w:hAnsi="Times New Roman" w:cs="Times New Roman"/>
          <w:color w:val="000000" w:themeColor="text1"/>
          <w:lang w:val="en-US"/>
        </w:rPr>
        <w:t>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4AAC58B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Git</w:t>
      </w:r>
      <w:r>
        <w:rPr>
          <w:rFonts w:ascii="Times New Roman" w:hAnsi="Times New Roman" w:cs="Times New Roman"/>
          <w:color w:val="000000" w:themeColor="text1"/>
          <w:lang w:val="en-US"/>
        </w:rPr>
        <w:t>Hub</w:t>
      </w:r>
      <w:r w:rsidRPr="002D70E4">
        <w:rPr>
          <w:rFonts w:ascii="Times New Roman" w:hAnsi="Times New Roman" w:cs="Times New Roman"/>
          <w:color w:val="000000" w:themeColor="text1"/>
          <w:lang w:val="en-US"/>
        </w:rPr>
        <w:t xml:space="preserve"> repository has also been created to host our files and can be found in [15].</w:t>
      </w:r>
    </w:p>
    <w:p w14:paraId="50D55953"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23D09900"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148A524B"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 xml:space="preserve">A time series is a series of data points indexed in a timed order. Most specifically, a time series sequence is a sequence of observed values taken at successively equally spaced points over a fixed period. Therefore, we can think about such data as </w:t>
      </w:r>
      <w:proofErr w:type="gramStart"/>
      <w:r w:rsidRPr="002D70E4">
        <w:rPr>
          <w:rFonts w:ascii="Times New Roman" w:hAnsi="Times New Roman" w:cs="Times New Roman"/>
          <w:lang w:val="en-US"/>
        </w:rPr>
        <w:t>discrete-time</w:t>
      </w:r>
      <w:proofErr w:type="gramEnd"/>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can use correlation and autocorrelation techniques to extract the patterns in a filter-like manner.</w:t>
      </w:r>
    </w:p>
    <w:p w14:paraId="1983D10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basic functionality of our Times Series Analysis tool is to identify trends in our series of data. There are several ways to think about identifying trends in a time series sample. One of the most popular ways to identify a trend is to take our data's rolling average. This means that, for each time point, we calculate the average of the points on either side of it.</w:t>
      </w:r>
    </w:p>
    <w:p w14:paraId="70F7B656"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6A1B008B"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28F0C5B7" w14:textId="77777777" w:rsidR="007C5404" w:rsidRPr="002D70E4" w:rsidRDefault="007C5404" w:rsidP="007C5404">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differencing".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as shown in the graph, repeats itself but not in a constant rate. We can see a weak seasonality in the beginning 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37DDC291" w14:textId="77777777" w:rsidR="007C5404" w:rsidRPr="002D70E4" w:rsidRDefault="007C5404" w:rsidP="007C5404">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noProof/>
        </w:rPr>
        <w:lastRenderedPageBreak/>
        <w:drawing>
          <wp:anchor distT="0" distB="0" distL="114300" distR="114300" simplePos="0" relativeHeight="251664384" behindDoc="0" locked="0" layoutInCell="1" allowOverlap="1" wp14:anchorId="106F3A0F" wp14:editId="1612FC29">
            <wp:simplePos x="0" y="0"/>
            <wp:positionH relativeFrom="column">
              <wp:posOffset>-163195</wp:posOffset>
            </wp:positionH>
            <wp:positionV relativeFrom="paragraph">
              <wp:posOffset>119380</wp:posOffset>
            </wp:positionV>
            <wp:extent cx="3407410" cy="1889760"/>
            <wp:effectExtent l="0" t="0" r="254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407410" cy="1889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517DFA4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3360" behindDoc="0" locked="0" layoutInCell="1" allowOverlap="1" wp14:anchorId="716078E6" wp14:editId="1D0AFEC0">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Is it periodic? 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68F7928A"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7CBDB80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imulations</w:t>
      </w:r>
    </w:p>
    <w:p w14:paraId="154A0D6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20, 50, 80, 100, 150, 200]. This makes the tool dynamic and applicable in many real case situations as we deal with real data.</w:t>
      </w:r>
    </w:p>
    <w:p w14:paraId="54F21EF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p>
    <w:p w14:paraId="679B8435"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p>
    <w:p w14:paraId="542BDD3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49DBD481" wp14:editId="11744104">
            <wp:extent cx="3098165" cy="514350"/>
            <wp:effectExtent l="0" t="0" r="6985" b="0"/>
            <wp:docPr id="22" name="Picture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098165" cy="514350"/>
                    </a:xfrm>
                    <a:prstGeom prst="rect">
                      <a:avLst/>
                    </a:prstGeom>
                  </pic:spPr>
                </pic:pic>
              </a:graphicData>
            </a:graphic>
          </wp:inline>
        </w:drawing>
      </w:r>
    </w:p>
    <w:p w14:paraId="31D25967"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apply the model and start observing:</w:t>
      </w:r>
    </w:p>
    <w:p w14:paraId="6DBC96C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3EEFC5D" wp14:editId="72544151">
                <wp:simplePos x="0" y="0"/>
                <wp:positionH relativeFrom="column">
                  <wp:posOffset>1427430</wp:posOffset>
                </wp:positionH>
                <wp:positionV relativeFrom="paragraph">
                  <wp:posOffset>444468</wp:posOffset>
                </wp:positionV>
                <wp:extent cx="0" cy="316972"/>
                <wp:effectExtent l="57150" t="38100" r="57150" b="6985"/>
                <wp:wrapNone/>
                <wp:docPr id="25" name="Straight Arrow Connector 25"/>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B6BABC" id="_x0000_t32" coordsize="21600,21600" o:spt="32" o:oned="t" path="m,l21600,21600e" filled="f">
                <v:path arrowok="t" fillok="f" o:connecttype="none"/>
                <o:lock v:ext="edit" shapetype="t"/>
              </v:shapetype>
              <v:shape id="Straight Arrow Connector 25" o:spid="_x0000_s1026" type="#_x0000_t32" style="position:absolute;margin-left:112.4pt;margin-top:35pt;width:0;height:24.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255AAFD9" wp14:editId="2318CF35">
            <wp:extent cx="3098165" cy="49794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9">
                      <a:extLst>
                        <a:ext uri="{28A0092B-C50C-407E-A947-70E740481C1C}">
                          <a14:useLocalDpi xmlns:a14="http://schemas.microsoft.com/office/drawing/2010/main" val="0"/>
                        </a:ext>
                      </a:extLst>
                    </a:blip>
                    <a:srcRect b="13829"/>
                    <a:stretch>
                      <a:fillRect/>
                    </a:stretch>
                  </pic:blipFill>
                  <pic:spPr bwMode="auto">
                    <a:xfrm>
                      <a:off x="0" y="0"/>
                      <a:ext cx="3098165" cy="497940"/>
                    </a:xfrm>
                    <a:prstGeom prst="rect">
                      <a:avLst/>
                    </a:prstGeom>
                    <a:noFill/>
                    <a:ln>
                      <a:noFill/>
                    </a:ln>
                    <a:extLst>
                      <a:ext uri="{53640926-AAD7-44D8-BBD7-CCE9431645EC}">
                        <a14:shadowObscured xmlns:a14="http://schemas.microsoft.com/office/drawing/2010/main"/>
                      </a:ext>
                    </a:extLst>
                  </pic:spPr>
                </pic:pic>
              </a:graphicData>
            </a:graphic>
          </wp:inline>
        </w:drawing>
      </w:r>
    </w:p>
    <w:p w14:paraId="76F0A894" w14:textId="77777777" w:rsidR="007C5404" w:rsidRPr="002D70E4" w:rsidRDefault="007C5404" w:rsidP="007C5404">
      <w:pPr>
        <w:jc w:val="both"/>
        <w:rPr>
          <w:rFonts w:ascii="Times New Roman" w:hAnsi="Times New Roman" w:cs="Times New Roman"/>
          <w:color w:val="000000" w:themeColor="text1"/>
          <w:lang w:val="en-US"/>
        </w:rPr>
      </w:pPr>
    </w:p>
    <w:p w14:paraId="09802BC8"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151C4E6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09D1E0A6" wp14:editId="53A40337">
            <wp:extent cx="3098165" cy="488887"/>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20">
                      <a:extLst>
                        <a:ext uri="{28A0092B-C50C-407E-A947-70E740481C1C}">
                          <a14:useLocalDpi xmlns:a14="http://schemas.microsoft.com/office/drawing/2010/main" val="0"/>
                        </a:ext>
                      </a:extLst>
                    </a:blip>
                    <a:srcRect b="15395"/>
                    <a:stretch>
                      <a:fillRect/>
                    </a:stretch>
                  </pic:blipFill>
                  <pic:spPr bwMode="auto">
                    <a:xfrm>
                      <a:off x="0" y="0"/>
                      <a:ext cx="3098165" cy="488887"/>
                    </a:xfrm>
                    <a:prstGeom prst="rect">
                      <a:avLst/>
                    </a:prstGeom>
                    <a:noFill/>
                    <a:ln>
                      <a:noFill/>
                    </a:ln>
                    <a:extLst>
                      <a:ext uri="{53640926-AAD7-44D8-BBD7-CCE9431645EC}">
                        <a14:shadowObscured xmlns:a14="http://schemas.microsoft.com/office/drawing/2010/main"/>
                      </a:ext>
                    </a:extLst>
                  </pic:spPr>
                </pic:pic>
              </a:graphicData>
            </a:graphic>
          </wp:inline>
        </w:drawing>
      </w:r>
    </w:p>
    <w:p w14:paraId="79F9A354"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78FBD7C1"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61C36B0" wp14:editId="136AD262">
                <wp:simplePos x="0" y="0"/>
                <wp:positionH relativeFrom="column">
                  <wp:posOffset>267970</wp:posOffset>
                </wp:positionH>
                <wp:positionV relativeFrom="paragraph">
                  <wp:posOffset>438313</wp:posOffset>
                </wp:positionV>
                <wp:extent cx="0" cy="316972"/>
                <wp:effectExtent l="57150" t="38100" r="57150" b="6985"/>
                <wp:wrapNone/>
                <wp:docPr id="27" name="Straight Arrow Connector 27"/>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EACCA3" id="Straight Arrow Connector 27" o:spid="_x0000_s1026" type="#_x0000_t32" style="position:absolute;margin-left:21.1pt;margin-top:34.5pt;width:0;height:24.9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0415C848" wp14:editId="52B11AFE">
            <wp:extent cx="3098165" cy="514350"/>
            <wp:effectExtent l="0" t="0" r="6985" b="0"/>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098165" cy="514350"/>
                    </a:xfrm>
                    <a:prstGeom prst="rect">
                      <a:avLst/>
                    </a:prstGeom>
                  </pic:spPr>
                </pic:pic>
              </a:graphicData>
            </a:graphic>
          </wp:inline>
        </w:drawing>
      </w:r>
    </w:p>
    <w:p w14:paraId="70910C42" w14:textId="77777777" w:rsidR="007C5404" w:rsidRPr="002D70E4" w:rsidRDefault="007C5404" w:rsidP="007C5404">
      <w:pPr>
        <w:jc w:val="both"/>
        <w:rPr>
          <w:rFonts w:ascii="Times New Roman" w:hAnsi="Times New Roman" w:cs="Times New Roman"/>
          <w:color w:val="000000" w:themeColor="text1"/>
          <w:lang w:val="en-US"/>
        </w:rPr>
      </w:pPr>
    </w:p>
    <w:p w14:paraId="079037A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42B3453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72729F5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32571F4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sults</w:t>
      </w:r>
    </w:p>
    <w:p w14:paraId="53579E7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p>
    <w:tbl>
      <w:tblPr>
        <w:tblStyle w:val="TableGrid"/>
        <w:tblW w:w="0" w:type="auto"/>
        <w:jc w:val="center"/>
        <w:tblLook w:val="04A0" w:firstRow="1" w:lastRow="0" w:firstColumn="1" w:lastColumn="0" w:noHBand="0" w:noVBand="1"/>
      </w:tblPr>
      <w:tblGrid>
        <w:gridCol w:w="1503"/>
        <w:gridCol w:w="1503"/>
        <w:gridCol w:w="1503"/>
      </w:tblGrid>
      <w:tr w:rsidR="007C5404" w:rsidRPr="002D70E4" w14:paraId="403A20B2" w14:textId="77777777" w:rsidTr="00121377">
        <w:trPr>
          <w:jc w:val="center"/>
        </w:trPr>
        <w:tc>
          <w:tcPr>
            <w:tcW w:w="1503" w:type="dxa"/>
          </w:tcPr>
          <w:p w14:paraId="6367137F"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503" w:type="dxa"/>
          </w:tcPr>
          <w:p w14:paraId="0463C7EE"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503" w:type="dxa"/>
          </w:tcPr>
          <w:p w14:paraId="02F9B24F"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7C5404" w:rsidRPr="002D70E4" w14:paraId="520D42EE" w14:textId="77777777" w:rsidTr="00121377">
        <w:trPr>
          <w:jc w:val="center"/>
        </w:trPr>
        <w:tc>
          <w:tcPr>
            <w:tcW w:w="1503" w:type="dxa"/>
          </w:tcPr>
          <w:p w14:paraId="110515A6"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503" w:type="dxa"/>
          </w:tcPr>
          <w:p w14:paraId="0B1C48A4"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c>
          <w:tcPr>
            <w:tcW w:w="1503" w:type="dxa"/>
          </w:tcPr>
          <w:p w14:paraId="571B6C0E" w14:textId="77777777" w:rsidR="007C5404" w:rsidRPr="002D70E4" w:rsidRDefault="007C5404" w:rsidP="00121377">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61CD893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2516CEC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7706F45D"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the y-axis denotes value at each server we decided to offload. This is represented by the black bars. </w:t>
      </w:r>
      <w:r w:rsidRPr="002D70E4">
        <w:rPr>
          <w:rFonts w:ascii="Times New Roman" w:hAnsi="Times New Roman" w:cs="Times New Roman"/>
          <w:color w:val="000000" w:themeColor="text1"/>
          <w:lang w:val="en-US"/>
        </w:rPr>
        <w:t>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60D998B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we can see, for the Random(P) model,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The b Figure shows that our model's offset from the optimal stopping times is also significant, with most of the stopping times being far ahead of the optimal point.</w:t>
      </w:r>
    </w:p>
    <w:p w14:paraId="16C43A96"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6F655BE3" wp14:editId="3AA22F10">
            <wp:extent cx="3098165" cy="2372995"/>
            <wp:effectExtent l="0" t="0" r="698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8165" cy="2372995"/>
                    </a:xfrm>
                    <a:prstGeom prst="rect">
                      <a:avLst/>
                    </a:prstGeom>
                    <a:noFill/>
                    <a:ln>
                      <a:noFill/>
                    </a:ln>
                  </pic:spPr>
                </pic:pic>
              </a:graphicData>
            </a:graphic>
          </wp:inline>
        </w:drawing>
      </w:r>
    </w:p>
    <w:p w14:paraId="01085660"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37E65819" w14:textId="77777777" w:rsidR="007C5404" w:rsidRPr="002D70E4" w:rsidRDefault="007C5404" w:rsidP="007C5404">
      <w:pPr>
        <w:keepNext/>
        <w:jc w:val="center"/>
        <w:rPr>
          <w:rFonts w:ascii="Times New Roman" w:hAnsi="Times New Roman" w:cs="Times New Roman"/>
        </w:rPr>
      </w:pPr>
      <w:r w:rsidRPr="002D70E4">
        <w:rPr>
          <w:rFonts w:ascii="Times New Roman" w:hAnsi="Times New Roman" w:cs="Times New Roman"/>
          <w:noProof/>
          <w:color w:val="000000" w:themeColor="text1"/>
          <w:lang w:val="en-US"/>
        </w:rPr>
        <w:lastRenderedPageBreak/>
        <w:drawing>
          <wp:inline distT="0" distB="0" distL="0" distR="0" wp14:anchorId="213B0B0C" wp14:editId="71239F6D">
            <wp:extent cx="3098999" cy="236220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8999" cy="2362200"/>
                    </a:xfrm>
                    <a:prstGeom prst="rect">
                      <a:avLst/>
                    </a:prstGeom>
                    <a:noFill/>
                    <a:ln>
                      <a:noFill/>
                    </a:ln>
                  </pic:spPr>
                </pic:pic>
              </a:graphicData>
            </a:graphic>
          </wp:inline>
        </w:drawing>
      </w:r>
    </w:p>
    <w:p w14:paraId="1ACE8BE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7b: Stop time instances (Random(P)) chart</w:t>
      </w:r>
    </w:p>
    <w:p w14:paraId="00D9F38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 From Figure a, we can see that the model can find the optimal server to offload most of the runs. The model is far from optimal in only 4 runs. The emptiness on the time instances graph confirms that we have found the optimal stopping time in most of the runs. Additionally, it is essential to mention that, even though the times achieved show that we have missed the optimal instance by a lot, the server we chose to offload is the next best server after the optimal. This proves the efficiency of our implemented Secretary Model.</w:t>
      </w:r>
    </w:p>
    <w:p w14:paraId="4460A7B6"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7EA81127" wp14:editId="10A70F6A">
            <wp:extent cx="3124200" cy="2392937"/>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28321" cy="2396093"/>
                    </a:xfrm>
                    <a:prstGeom prst="rect">
                      <a:avLst/>
                    </a:prstGeom>
                    <a:noFill/>
                    <a:ln>
                      <a:noFill/>
                    </a:ln>
                  </pic:spPr>
                </pic:pic>
              </a:graphicData>
            </a:graphic>
          </wp:inline>
        </w:drawing>
      </w:r>
    </w:p>
    <w:p w14:paraId="4B0EBBE5"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0F4B3023" w14:textId="77777777" w:rsidR="007C5404" w:rsidRPr="002D70E4" w:rsidRDefault="007C5404" w:rsidP="007C5404">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74070DED" wp14:editId="4DAE34AF">
            <wp:extent cx="3181039" cy="2413000"/>
            <wp:effectExtent l="0" t="0" r="63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81039" cy="2413000"/>
                    </a:xfrm>
                    <a:prstGeom prst="rect">
                      <a:avLst/>
                    </a:prstGeom>
                    <a:noFill/>
                    <a:ln>
                      <a:noFill/>
                    </a:ln>
                  </pic:spPr>
                </pic:pic>
              </a:graphicData>
            </a:graphic>
          </wp:inline>
        </w:drawing>
      </w:r>
    </w:p>
    <w:p w14:paraId="528270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711FEAE6"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From the simulation results in Figure a, we can see that our implemented model chooses the best or the second-best server to offload the runs' tasks. Our House Selling model solution is proven to be too close to the Optimal Solution. Also, making r even smaller brings our model closer and closer to the Optimal Solution. The House Selling model outperforms the other two OST-based models by a lot.</w:t>
      </w:r>
    </w:p>
    <w:p w14:paraId="70836992"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2F27F385" wp14:editId="2AB5F5E8">
            <wp:extent cx="3098165" cy="2372995"/>
            <wp:effectExtent l="0" t="0" r="698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98165" cy="2372995"/>
                    </a:xfrm>
                    <a:prstGeom prst="rect">
                      <a:avLst/>
                    </a:prstGeom>
                    <a:noFill/>
                    <a:ln>
                      <a:noFill/>
                    </a:ln>
                  </pic:spPr>
                </pic:pic>
              </a:graphicData>
            </a:graphic>
          </wp:inline>
        </w:drawing>
      </w:r>
    </w:p>
    <w:p w14:paraId="7C75F52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544AE7C1" w14:textId="77777777" w:rsidR="007C5404" w:rsidRPr="002D70E4" w:rsidRDefault="007C5404" w:rsidP="007C5404">
      <w:pPr>
        <w:keepNext/>
        <w:jc w:val="center"/>
        <w:rPr>
          <w:rFonts w:ascii="Times New Roman" w:hAnsi="Times New Roman" w:cs="Times New Roman"/>
        </w:rPr>
      </w:pPr>
      <w:r w:rsidRPr="002D70E4">
        <w:rPr>
          <w:rFonts w:ascii="Times New Roman" w:hAnsi="Times New Roman" w:cs="Times New Roman"/>
          <w:noProof/>
          <w:color w:val="000000" w:themeColor="text1"/>
          <w:lang w:val="en-US"/>
        </w:rPr>
        <w:lastRenderedPageBreak/>
        <w:drawing>
          <wp:inline distT="0" distB="0" distL="0" distR="0" wp14:anchorId="21A78ECA" wp14:editId="341D9621">
            <wp:extent cx="3136900" cy="2379518"/>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43570" cy="2384577"/>
                    </a:xfrm>
                    <a:prstGeom prst="rect">
                      <a:avLst/>
                    </a:prstGeom>
                    <a:noFill/>
                    <a:ln>
                      <a:noFill/>
                    </a:ln>
                  </pic:spPr>
                </pic:pic>
              </a:graphicData>
            </a:graphic>
          </wp:inline>
        </w:drawing>
      </w:r>
    </w:p>
    <w:p w14:paraId="58A9CA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9b: Stop time instances (House Selling) chart</w:t>
      </w:r>
    </w:p>
    <w:p w14:paraId="04C7A658"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based on what simulations they want to carry out.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our models' performance when implemented, we put them together to compare against the Optimal Solution. In this experiment, we have calculated all models' averages for the load values each time we stopped and offloaded. Keeping N = 200 and r the same as we have set for the individual simulations, Figure 9 shows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together with our models' average. Note that, for the Random(P) model, we have used different values of p to see how performance varies compared to the Optimal. To illustrate which model is closest to the Optimal Solution, we have calculated the difference between each models' and the optimal average and plotted the results in Figure 10.</w:t>
      </w:r>
    </w:p>
    <w:p w14:paraId="7A454346"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6E15330C" wp14:editId="3E544301">
            <wp:extent cx="2883877" cy="309252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40030" cy="3152743"/>
                    </a:xfrm>
                    <a:prstGeom prst="rect">
                      <a:avLst/>
                    </a:prstGeom>
                    <a:noFill/>
                    <a:ln>
                      <a:noFill/>
                    </a:ln>
                  </pic:spPr>
                </pic:pic>
              </a:graphicData>
            </a:graphic>
          </wp:inline>
        </w:drawing>
      </w:r>
    </w:p>
    <w:p w14:paraId="4E32D54E" w14:textId="77777777" w:rsidR="007C5404" w:rsidRPr="002D70E4" w:rsidRDefault="007C5404" w:rsidP="007C5404">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419B49B7" wp14:editId="7D67CED6">
            <wp:extent cx="3073400" cy="3080959"/>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92042" cy="3099646"/>
                    </a:xfrm>
                    <a:prstGeom prst="rect">
                      <a:avLst/>
                    </a:prstGeom>
                    <a:noFill/>
                    <a:ln>
                      <a:noFill/>
                    </a:ln>
                  </pic:spPr>
                </pic:pic>
              </a:graphicData>
            </a:graphic>
          </wp:inline>
        </w:drawing>
      </w:r>
    </w:p>
    <w:p w14:paraId="0F2DFB5D" w14:textId="77777777" w:rsidR="007C5404" w:rsidRPr="002D70E4" w:rsidRDefault="007C5404" w:rsidP="007C5404">
      <w:pPr>
        <w:pStyle w:val="Caption"/>
        <w:rPr>
          <w:rFonts w:ascii="Times New Roman" w:hAnsi="Times New Roman" w:cs="Times New Roman"/>
          <w:color w:val="000000" w:themeColor="text1"/>
          <w:lang w:val="en-US"/>
        </w:rPr>
      </w:pPr>
      <w:r w:rsidRPr="002D70E4">
        <w:rPr>
          <w:rFonts w:ascii="Times New Roman" w:hAnsi="Times New Roman" w:cs="Times New Roman"/>
        </w:rPr>
        <w:t xml:space="preserve">Figure 9 &amp; </w:t>
      </w:r>
      <w:proofErr w:type="gramStart"/>
      <w:r w:rsidRPr="002D70E4">
        <w:rPr>
          <w:rFonts w:ascii="Times New Roman" w:hAnsi="Times New Roman" w:cs="Times New Roman"/>
        </w:rPr>
        <w:t>10:Average</w:t>
      </w:r>
      <w:proofErr w:type="gramEnd"/>
      <w:r w:rsidRPr="002D70E4">
        <w:rPr>
          <w:rFonts w:ascii="Times New Roman" w:hAnsi="Times New Roman" w:cs="Times New Roman"/>
        </w:rPr>
        <w:t xml:space="preserve"> Mean load values of models Vs Optimal Solution</w:t>
      </w:r>
    </w:p>
    <w:p w14:paraId="7210D3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terestingly, from the graph, we can see that when probability p is set to 0.5, we have a better performance than lower values of p. However, since the Random(P) model relies on randomly generated numbers and a probability, the analysis will produce different results every time we run it. Overall, this Figure tells us that, at r=0.015 for server sequences of 200, our implemented House Selling Model outperforms all other models with the Secretary model being the next best model.</w:t>
      </w:r>
    </w:p>
    <w:p w14:paraId="0A7EC49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perfect value of r factor</w:t>
      </w:r>
    </w:p>
    <w:p w14:paraId="3C48A75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have proved that the Secretary and the House Selling models have the best performance overall out of our 3 implemented models. Since our tool gives the user the ability to change the parameter values of N and r, we compared different r combined values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the threshold values of r factor for each chunk are:</w:t>
      </w:r>
    </w:p>
    <w:tbl>
      <w:tblPr>
        <w:tblStyle w:val="TableGrid"/>
        <w:tblW w:w="0" w:type="auto"/>
        <w:tblLook w:val="04A0" w:firstRow="1" w:lastRow="0" w:firstColumn="1" w:lastColumn="0" w:noHBand="0" w:noVBand="1"/>
      </w:tblPr>
      <w:tblGrid>
        <w:gridCol w:w="1127"/>
        <w:gridCol w:w="1182"/>
        <w:gridCol w:w="1127"/>
        <w:gridCol w:w="1194"/>
      </w:tblGrid>
      <w:tr w:rsidR="007C5404" w:rsidRPr="002D70E4" w14:paraId="44CC8AB4" w14:textId="77777777" w:rsidTr="00121377">
        <w:tc>
          <w:tcPr>
            <w:tcW w:w="1127" w:type="dxa"/>
          </w:tcPr>
          <w:p w14:paraId="4A490102"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127" w:type="dxa"/>
          </w:tcPr>
          <w:p w14:paraId="6DB89758"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1127" w:type="dxa"/>
          </w:tcPr>
          <w:p w14:paraId="5D930134"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128" w:type="dxa"/>
          </w:tcPr>
          <w:p w14:paraId="6BA21A01"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7C5404" w:rsidRPr="002D70E4" w14:paraId="6A45D812" w14:textId="77777777" w:rsidTr="00121377">
        <w:tc>
          <w:tcPr>
            <w:tcW w:w="1127" w:type="dxa"/>
          </w:tcPr>
          <w:p w14:paraId="75F1FC6B"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127" w:type="dxa"/>
          </w:tcPr>
          <w:p w14:paraId="5F6D9DB0"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1127" w:type="dxa"/>
          </w:tcPr>
          <w:p w14:paraId="0B475CDB"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128" w:type="dxa"/>
          </w:tcPr>
          <w:p w14:paraId="4BC1F0F6"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7C5404" w:rsidRPr="002D70E4" w14:paraId="1033220C" w14:textId="77777777" w:rsidTr="00121377">
        <w:tc>
          <w:tcPr>
            <w:tcW w:w="1127" w:type="dxa"/>
          </w:tcPr>
          <w:p w14:paraId="147F080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127" w:type="dxa"/>
          </w:tcPr>
          <w:p w14:paraId="6864A892"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1127" w:type="dxa"/>
          </w:tcPr>
          <w:p w14:paraId="78A3DEAC"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128" w:type="dxa"/>
          </w:tcPr>
          <w:p w14:paraId="41A2736E"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7C5404" w:rsidRPr="002D70E4" w14:paraId="522635FB" w14:textId="77777777" w:rsidTr="00121377">
        <w:tc>
          <w:tcPr>
            <w:tcW w:w="1127" w:type="dxa"/>
          </w:tcPr>
          <w:p w14:paraId="14ADED18"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127" w:type="dxa"/>
          </w:tcPr>
          <w:p w14:paraId="6F6D772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1127" w:type="dxa"/>
          </w:tcPr>
          <w:p w14:paraId="5581E1CC"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128" w:type="dxa"/>
          </w:tcPr>
          <w:p w14:paraId="72C0310A"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7C5404" w:rsidRPr="002D70E4" w14:paraId="661E3765" w14:textId="77777777" w:rsidTr="00121377">
        <w:tc>
          <w:tcPr>
            <w:tcW w:w="1127" w:type="dxa"/>
          </w:tcPr>
          <w:p w14:paraId="1EF1C703"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127" w:type="dxa"/>
          </w:tcPr>
          <w:p w14:paraId="3C6C75F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1127" w:type="dxa"/>
          </w:tcPr>
          <w:p w14:paraId="27F731B8"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128" w:type="dxa"/>
          </w:tcPr>
          <w:p w14:paraId="513B2C45" w14:textId="77777777" w:rsidR="007C5404" w:rsidRPr="002D70E4" w:rsidRDefault="007C5404" w:rsidP="00121377">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303FFFD9"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2246FFB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18CD3885" w14:textId="40BB2D72" w:rsidR="007C5404" w:rsidRDefault="007C5404" w:rsidP="007C5404">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propose 3 Optimal Stopping Theory-based models capable of taking non-sequential </w:t>
      </w:r>
      <w:r w:rsidRPr="002D70E4">
        <w:rPr>
          <w:rFonts w:ascii="Times New Roman" w:hAnsi="Times New Roman" w:cs="Times New Roman"/>
          <w:color w:val="000000" w:themeColor="text1"/>
          <w:lang w:val="en-US"/>
        </w:rPr>
        <w:lastRenderedPageBreak/>
        <w:t xml:space="preserve">offloading decisions for task offloading between users and MECs. Node devices such as mobiles, determine when and on which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against the </w:t>
      </w:r>
      <w:r w:rsidRPr="00087719">
        <w:rPr>
          <w:rFonts w:ascii="Times New Roman" w:hAnsi="Times New Roman" w:cs="Times New Roman"/>
          <w:lang w:val="en-US"/>
        </w:rPr>
        <w:t>Optimal Solution in our performance assessment with the House Selling Model being the best and the Secretary Model coming next. The House Selling Model we constructed can outperform other baseline solutions in terms of CPU load. We aim to study further to extend and evolve this model to look in network conditions and other parameters.</w:t>
      </w:r>
    </w:p>
    <w:p w14:paraId="67CB36B8" w14:textId="25A9D581" w:rsidR="00121377" w:rsidRPr="00121377" w:rsidRDefault="00121377" w:rsidP="00121377">
      <w:pPr>
        <w:pStyle w:val="Heading1"/>
        <w:rPr>
          <w:rFonts w:ascii="Times New Roman" w:hAnsi="Times New Roman" w:cs="Times New Roman"/>
          <w:color w:val="auto"/>
        </w:rPr>
      </w:pPr>
      <w:r>
        <w:rPr>
          <w:rFonts w:ascii="Times New Roman" w:hAnsi="Times New Roman" w:cs="Times New Roman"/>
          <w:color w:val="auto"/>
        </w:rPr>
        <w:t>Notation</w:t>
      </w:r>
      <w:r w:rsidRPr="00121377">
        <w:rPr>
          <w:rFonts w:ascii="Times New Roman" w:hAnsi="Times New Roman" w:cs="Times New Roman"/>
          <w:color w:val="auto"/>
        </w:rPr>
        <w:t xml:space="preserve"> Table</w:t>
      </w:r>
    </w:p>
    <w:tbl>
      <w:tblPr>
        <w:tblStyle w:val="TableGrid"/>
        <w:tblW w:w="0" w:type="auto"/>
        <w:tblLook w:val="04A0" w:firstRow="1" w:lastRow="0" w:firstColumn="1" w:lastColumn="0" w:noHBand="0" w:noVBand="1"/>
      </w:tblPr>
      <w:tblGrid>
        <w:gridCol w:w="1292"/>
        <w:gridCol w:w="3577"/>
      </w:tblGrid>
      <w:tr w:rsidR="00121377" w14:paraId="72059AE9" w14:textId="77777777" w:rsidTr="00376D2D">
        <w:trPr>
          <w:trHeight w:val="344"/>
        </w:trPr>
        <w:tc>
          <w:tcPr>
            <w:tcW w:w="1292" w:type="dxa"/>
          </w:tcPr>
          <w:p w14:paraId="26C14D44" w14:textId="7F706F8E" w:rsidR="00121377" w:rsidRPr="00121377" w:rsidRDefault="00121377" w:rsidP="007C5404">
            <w:pPr>
              <w:jc w:val="both"/>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60BDF24F" w14:textId="3ECC4F92" w:rsidR="00121377" w:rsidRDefault="00121377" w:rsidP="007C5404">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121377" w14:paraId="5943812E" w14:textId="77777777" w:rsidTr="00376D2D">
        <w:trPr>
          <w:trHeight w:val="420"/>
        </w:trPr>
        <w:tc>
          <w:tcPr>
            <w:tcW w:w="1292" w:type="dxa"/>
          </w:tcPr>
          <w:p w14:paraId="5C14D128" w14:textId="4B61199F" w:rsidR="00121377" w:rsidRPr="00121377" w:rsidRDefault="00121377" w:rsidP="007C5404">
            <w:pPr>
              <w:jc w:val="both"/>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25A8D6C1" w14:textId="7534490D" w:rsidR="00121377" w:rsidRDefault="00121377" w:rsidP="007C5404">
            <w:pPr>
              <w:jc w:val="both"/>
              <w:rPr>
                <w:rFonts w:ascii="Times New Roman" w:hAnsi="Times New Roman" w:cs="Times New Roman"/>
                <w:lang w:val="en-US"/>
              </w:rPr>
            </w:pPr>
            <w:proofErr w:type="spellStart"/>
            <w:r>
              <w:rPr>
                <w:rFonts w:ascii="Times New Roman" w:hAnsi="Times New Roman" w:cs="Times New Roman"/>
                <w:lang w:val="en-US"/>
              </w:rPr>
              <w:t>Potbability</w:t>
            </w:r>
            <w:proofErr w:type="spellEnd"/>
            <w:r>
              <w:rPr>
                <w:rFonts w:ascii="Times New Roman" w:hAnsi="Times New Roman" w:cs="Times New Roman"/>
                <w:lang w:val="en-US"/>
              </w:rPr>
              <w:t xml:space="preserve"> set for Random (P) problem</w:t>
            </w:r>
          </w:p>
        </w:tc>
      </w:tr>
      <w:tr w:rsidR="00376D2D" w14:paraId="38EC4DE8" w14:textId="77777777" w:rsidTr="00376D2D">
        <w:trPr>
          <w:trHeight w:val="420"/>
        </w:trPr>
        <w:tc>
          <w:tcPr>
            <w:tcW w:w="1292" w:type="dxa"/>
          </w:tcPr>
          <w:p w14:paraId="212852DB" w14:textId="63FA3252" w:rsidR="00376D2D" w:rsidRPr="00121377" w:rsidRDefault="00376D2D" w:rsidP="00376D2D">
            <w:pPr>
              <w:jc w:val="both"/>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22FF5854" w14:textId="1069659C" w:rsidR="00376D2D" w:rsidRDefault="00376D2D" w:rsidP="00376D2D">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376D2D" w14:paraId="5EA3BE67" w14:textId="77777777" w:rsidTr="00376D2D">
        <w:trPr>
          <w:trHeight w:val="420"/>
        </w:trPr>
        <w:tc>
          <w:tcPr>
            <w:tcW w:w="1292" w:type="dxa"/>
          </w:tcPr>
          <w:p w14:paraId="71774649" w14:textId="457989BC" w:rsidR="00376D2D" w:rsidRPr="00121377" w:rsidRDefault="00376D2D" w:rsidP="00376D2D">
            <w:pPr>
              <w:jc w:val="both"/>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07D056EF" w14:textId="5FE43534" w:rsidR="00376D2D" w:rsidRDefault="00376D2D" w:rsidP="00376D2D">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376D2D" w14:paraId="5A77C4DB" w14:textId="77777777" w:rsidTr="00376D2D">
        <w:trPr>
          <w:trHeight w:val="420"/>
        </w:trPr>
        <w:tc>
          <w:tcPr>
            <w:tcW w:w="1292" w:type="dxa"/>
          </w:tcPr>
          <w:p w14:paraId="32CCD8BD" w14:textId="0FCA9240" w:rsidR="00376D2D" w:rsidRDefault="00376D2D" w:rsidP="00376D2D">
            <w:pPr>
              <w:jc w:val="both"/>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77A39AD5" w14:textId="4B190154" w:rsidR="00376D2D" w:rsidRDefault="00376D2D" w:rsidP="00376D2D">
            <w:pPr>
              <w:jc w:val="both"/>
              <w:rPr>
                <w:rFonts w:ascii="Times New Roman" w:hAnsi="Times New Roman" w:cs="Times New Roman"/>
                <w:lang w:val="en-US"/>
              </w:rPr>
            </w:pPr>
            <w:r>
              <w:rPr>
                <w:rFonts w:ascii="Times New Roman" w:hAnsi="Times New Roman" w:cs="Times New Roman"/>
                <w:lang w:val="en-US"/>
              </w:rPr>
              <w:t>Minimum value in the sample</w:t>
            </w:r>
          </w:p>
        </w:tc>
      </w:tr>
      <w:tr w:rsidR="00376D2D" w14:paraId="0BA9D7DE" w14:textId="77777777" w:rsidTr="00376D2D">
        <w:tc>
          <w:tcPr>
            <w:tcW w:w="1292" w:type="dxa"/>
          </w:tcPr>
          <w:p w14:paraId="0DBF9E1A" w14:textId="4899369B" w:rsidR="00376D2D" w:rsidRPr="00121377" w:rsidRDefault="00376D2D" w:rsidP="00376D2D">
            <w:pPr>
              <w:jc w:val="both"/>
              <w:rPr>
                <w:rFonts w:ascii="Times New Roman" w:hAnsi="Times New Roman" w:cs="Times New Roman"/>
                <w:b/>
                <w:bCs/>
                <w:lang w:val="en-US"/>
              </w:rPr>
            </w:pPr>
            <w:r w:rsidRPr="00121377">
              <w:rPr>
                <w:rFonts w:ascii="Times New Roman" w:hAnsi="Times New Roman" w:cs="Times New Roman"/>
                <w:b/>
                <w:bCs/>
                <w:lang w:val="en-US"/>
              </w:rPr>
              <w:t>r</w:t>
            </w:r>
          </w:p>
        </w:tc>
        <w:tc>
          <w:tcPr>
            <w:tcW w:w="3577" w:type="dxa"/>
          </w:tcPr>
          <w:p w14:paraId="0B20FD80" w14:textId="4DCE293D" w:rsidR="00376D2D" w:rsidRDefault="00376D2D" w:rsidP="00376D2D">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376D2D" w14:paraId="293CFE9A" w14:textId="77777777" w:rsidTr="00376D2D">
        <w:trPr>
          <w:trHeight w:val="314"/>
        </w:trPr>
        <w:tc>
          <w:tcPr>
            <w:tcW w:w="1292" w:type="dxa"/>
          </w:tcPr>
          <w:p w14:paraId="5CD2A003" w14:textId="50E083C4" w:rsidR="00376D2D" w:rsidRPr="00121377" w:rsidRDefault="00376D2D" w:rsidP="00376D2D">
            <w:pPr>
              <w:jc w:val="both"/>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1751692F" w14:textId="3E9ED56A" w:rsidR="00376D2D" w:rsidRDefault="00376D2D" w:rsidP="00376D2D">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bl>
    <w:bookmarkStart w:id="0"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13FE17C4" w14:textId="77777777" w:rsidR="007C5404" w:rsidRPr="00F37205" w:rsidRDefault="007C5404" w:rsidP="007C5404">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15E27EB1"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2D230087" w14:textId="77777777" w:rsidR="007C5404" w:rsidRPr="00087719" w:rsidRDefault="007C5404" w:rsidP="007C540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32D805AC" w14:textId="77777777" w:rsidR="007C5404" w:rsidRPr="00087719" w:rsidRDefault="007C5404" w:rsidP="007C5404">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29" w:history="1">
                <w:r w:rsidRPr="00121377">
                  <w:t>https://doi.org/10.3390/iot1020015</w:t>
                </w:r>
              </w:hyperlink>
            </w:p>
            <w:p w14:paraId="245E6E07"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w:t>
              </w:r>
              <w:r w:rsidRPr="00087719">
                <w:rPr>
                  <w:rFonts w:ascii="Times New Roman" w:hAnsi="Times New Roman" w:cs="Times New Roman"/>
                </w:rPr>
                <w:t xml:space="preserve">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55AFD483"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55789ADA"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0ED9814E"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49423439"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0BDA52F7"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51AD828E" w14:textId="77777777" w:rsidR="007C5404" w:rsidRPr="00121377" w:rsidRDefault="007C5404" w:rsidP="00121377">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08765D9A" w14:textId="77777777"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3FF19285"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0" w:history="1">
                <w:r w:rsidRPr="00121377">
                  <w:t>https://www.math.ucla.edu/</w:t>
                </w:r>
              </w:hyperlink>
            </w:p>
            <w:p w14:paraId="318ECD49" w14:textId="77777777"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4E66429C" w14:textId="77777777"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44163363" w14:textId="77777777" w:rsidR="007C5404" w:rsidRPr="00087719" w:rsidRDefault="00B67C87" w:rsidP="007C5404">
              <w:pPr>
                <w:pStyle w:val="ListParagraph"/>
                <w:numPr>
                  <w:ilvl w:val="0"/>
                  <w:numId w:val="9"/>
                </w:numPr>
                <w:jc w:val="both"/>
                <w:rPr>
                  <w:rFonts w:ascii="Times New Roman" w:hAnsi="Times New Roman" w:cs="Times New Roman"/>
                </w:rPr>
              </w:pPr>
              <w:hyperlink r:id="rId31" w:history="1">
                <w:r w:rsidR="007C5404" w:rsidRPr="00121377">
                  <w:t>https://github.com/podyssea/Optimal-Stopping-Theory-Models</w:t>
                </w:r>
              </w:hyperlink>
            </w:p>
            <w:p w14:paraId="76A54A5E" w14:textId="4F32FD77" w:rsidR="007C5404" w:rsidRPr="00121377" w:rsidRDefault="007C5404" w:rsidP="00121377">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2" w:history="1">
                <w:r w:rsidRPr="00121377">
                  <w:t>https://medium.com/cantors-</w:t>
                </w:r>
                <w:r w:rsidRPr="00121377">
                  <w:lastRenderedPageBreak/>
                  <w:t>paradise/math-based</w:t>
                </w:r>
                <w:bookmarkEnd w:id="0"/>
                <w:r w:rsidRPr="00121377">
                  <w:t>-decision-making-the-secretary-problem-a30e301d8489</w:t>
                </w:r>
              </w:hyperlink>
            </w:p>
          </w:sdtContent>
        </w:sdt>
        <w:p w14:paraId="3E22E71E" w14:textId="3CE9C6CA"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Code Functions</w:t>
          </w:r>
          <w:r w:rsidR="00121377" w:rsidRPr="00087719">
            <w:rPr>
              <w:noProof/>
              <w:lang w:val="en-US"/>
            </w:rPr>
            <mc:AlternateContent>
              <mc:Choice Requires="wps">
                <w:drawing>
                  <wp:anchor distT="45720" distB="45720" distL="114300" distR="114300" simplePos="0" relativeHeight="251666432" behindDoc="0" locked="0" layoutInCell="1" allowOverlap="1" wp14:anchorId="1C930DF8" wp14:editId="508BA9AD">
                    <wp:simplePos x="0" y="0"/>
                    <wp:positionH relativeFrom="margin">
                      <wp:posOffset>0</wp:posOffset>
                    </wp:positionH>
                    <wp:positionV relativeFrom="paragraph">
                      <wp:posOffset>325120</wp:posOffset>
                    </wp:positionV>
                    <wp:extent cx="3412490" cy="54114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490" cy="5411470"/>
                            </a:xfrm>
                            <a:prstGeom prst="rect">
                              <a:avLst/>
                            </a:prstGeom>
                            <a:solidFill>
                              <a:srgbClr val="FFFFFF"/>
                            </a:solidFill>
                            <a:ln w="9525">
                              <a:noFill/>
                              <a:miter lim="800000"/>
                              <a:headEnd/>
                              <a:tailEnd/>
                            </a:ln>
                          </wps:spPr>
                          <wps:txbx>
                            <w:txbxContent>
                              <w:p w14:paraId="0FD7764D"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57E22B55"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_prob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AA54109"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50BCB1FD"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720507D4"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460A56D0"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15B13AB6"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B262717"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11B6886E"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229CAD18"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random_prob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6FA92FFB"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48A2AE36"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P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chunk_func</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24023B8A"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04B2E285"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secretary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5DA8C36F"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2E5E5F3A"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simulation_ru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75780F1B"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19E87340"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house_selling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059A1C38"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04394C24"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252AB29C"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7212C09E"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54746535"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105B8D2E"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avg_loads_by_</w:t>
                                </w:r>
                                <w:proofErr w:type="gramStart"/>
                                <w:r>
                                  <w:rPr>
                                    <w:rFonts w:ascii="Courier New" w:hAnsi="Courier New" w:cs="Courier New"/>
                                    <w:color w:val="FF00FF"/>
                                    <w:sz w:val="20"/>
                                    <w:szCs w:val="20"/>
                                    <w:highlight w:val="white"/>
                                  </w:rPr>
                                  <w:t>stop</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rpb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ouse_selling_model</w:t>
                                </w:r>
                                <w:proofErr w:type="spellEnd"/>
                                <w:r>
                                  <w:rPr>
                                    <w:rFonts w:ascii="Courier New" w:hAnsi="Courier New" w:cs="Courier New"/>
                                    <w:b/>
                                    <w:bCs/>
                                    <w:color w:val="000080"/>
                                    <w:sz w:val="20"/>
                                    <w:szCs w:val="20"/>
                                    <w:highlight w:val="white"/>
                                  </w:rPr>
                                  <w:t>)</w:t>
                                </w:r>
                              </w:p>
                              <w:p w14:paraId="2343D8E8"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7CE502C9"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78A8D64C" w14:textId="77777777" w:rsidR="00121377" w:rsidRDefault="00121377" w:rsidP="00121377">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gramStart"/>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930DF8" id="_x0000_t202" coordsize="21600,21600" o:spt="202" path="m,l,21600r21600,l21600,xe">
                    <v:stroke joinstyle="miter"/>
                    <v:path gradientshapeok="t" o:connecttype="rect"/>
                  </v:shapetype>
                  <v:shape id="Text Box 2" o:spid="_x0000_s1026" type="#_x0000_t202" style="position:absolute;left:0;text-align:left;margin-left:0;margin-top:25.6pt;width:268.7pt;height:426.1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" stroked="f">
                    <v:textbox>
                      <w:txbxContent>
                        <w:p w14:paraId="0FD7764D"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57E22B55"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_prob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AA54109"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50BCB1FD"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720507D4"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460A56D0"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15B13AB6"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B262717"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11B6886E"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229CAD18"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random_prob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6FA92FFB"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48A2AE36"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P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chunk_func</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24023B8A"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04B2E285"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secretary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5DA8C36F"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2E5E5F3A"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simulation_ru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75780F1B"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19E87340"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house_selling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059A1C38"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04394C24"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252AB29C"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7212C09E"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54746535"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105B8D2E"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avg_loads_by_</w:t>
                          </w:r>
                          <w:proofErr w:type="gramStart"/>
                          <w:r>
                            <w:rPr>
                              <w:rFonts w:ascii="Courier New" w:hAnsi="Courier New" w:cs="Courier New"/>
                              <w:color w:val="FF00FF"/>
                              <w:sz w:val="20"/>
                              <w:szCs w:val="20"/>
                              <w:highlight w:val="white"/>
                            </w:rPr>
                            <w:t>stop</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rpb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ouse_selling_model</w:t>
                          </w:r>
                          <w:proofErr w:type="spellEnd"/>
                          <w:r>
                            <w:rPr>
                              <w:rFonts w:ascii="Courier New" w:hAnsi="Courier New" w:cs="Courier New"/>
                              <w:b/>
                              <w:bCs/>
                              <w:color w:val="000080"/>
                              <w:sz w:val="20"/>
                              <w:szCs w:val="20"/>
                              <w:highlight w:val="white"/>
                            </w:rPr>
                            <w:t>)</w:t>
                          </w:r>
                        </w:p>
                        <w:p w14:paraId="2343D8E8"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7CE502C9"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78A8D64C" w14:textId="77777777" w:rsidR="00121377" w:rsidRDefault="00121377" w:rsidP="00121377">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gramStart"/>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txbxContent>
                    </v:textbox>
                    <w10:wrap type="square" anchorx="margin"/>
                  </v:shape>
                </w:pict>
              </mc:Fallback>
            </mc:AlternateContent>
          </w:r>
        </w:p>
      </w:sdtContent>
    </w:sdt>
    <w:p w14:paraId="5C094430" w14:textId="206AC666" w:rsidR="007C5404" w:rsidRPr="002D70E4" w:rsidRDefault="007C5404" w:rsidP="007C5404">
      <w:pPr>
        <w:jc w:val="both"/>
        <w:rPr>
          <w:rFonts w:ascii="Times New Roman" w:hAnsi="Times New Roman" w:cs="Times New Roman"/>
        </w:rPr>
      </w:pPr>
    </w:p>
    <w:p w14:paraId="60224E84" w14:textId="02D9F51A" w:rsidR="001A1721" w:rsidRPr="007C5404" w:rsidRDefault="001A1721" w:rsidP="007C5404"/>
    <w:sectPr w:rsidR="001A1721" w:rsidRPr="007C5404"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NKoFABVJQ60tAAAA"/>
  </w:docVars>
  <w:rsids>
    <w:rsidRoot w:val="00E95B9B"/>
    <w:rsid w:val="000520B1"/>
    <w:rsid w:val="00071725"/>
    <w:rsid w:val="00087719"/>
    <w:rsid w:val="00096CEC"/>
    <w:rsid w:val="000B0320"/>
    <w:rsid w:val="000E2BBB"/>
    <w:rsid w:val="000F691B"/>
    <w:rsid w:val="00121377"/>
    <w:rsid w:val="00126D2B"/>
    <w:rsid w:val="00156EB5"/>
    <w:rsid w:val="001A1721"/>
    <w:rsid w:val="001B3351"/>
    <w:rsid w:val="001C6621"/>
    <w:rsid w:val="0020603C"/>
    <w:rsid w:val="002512F1"/>
    <w:rsid w:val="00255569"/>
    <w:rsid w:val="00292E04"/>
    <w:rsid w:val="002B54DA"/>
    <w:rsid w:val="002B7045"/>
    <w:rsid w:val="002C10BE"/>
    <w:rsid w:val="002D70E4"/>
    <w:rsid w:val="002E7556"/>
    <w:rsid w:val="00324170"/>
    <w:rsid w:val="003345BF"/>
    <w:rsid w:val="0033492E"/>
    <w:rsid w:val="00353541"/>
    <w:rsid w:val="003571CE"/>
    <w:rsid w:val="0037367B"/>
    <w:rsid w:val="00376D2D"/>
    <w:rsid w:val="003A0096"/>
    <w:rsid w:val="003B1CF2"/>
    <w:rsid w:val="003C109C"/>
    <w:rsid w:val="003D2712"/>
    <w:rsid w:val="00404EE4"/>
    <w:rsid w:val="00423A51"/>
    <w:rsid w:val="00453DF9"/>
    <w:rsid w:val="00460F71"/>
    <w:rsid w:val="0046447E"/>
    <w:rsid w:val="00486FA6"/>
    <w:rsid w:val="00495A3F"/>
    <w:rsid w:val="004C0A8D"/>
    <w:rsid w:val="0051159E"/>
    <w:rsid w:val="00531707"/>
    <w:rsid w:val="005709D9"/>
    <w:rsid w:val="00587030"/>
    <w:rsid w:val="005B1016"/>
    <w:rsid w:val="005B6A6F"/>
    <w:rsid w:val="005C7C1B"/>
    <w:rsid w:val="005F5109"/>
    <w:rsid w:val="006007B5"/>
    <w:rsid w:val="00601397"/>
    <w:rsid w:val="0063521C"/>
    <w:rsid w:val="006740D9"/>
    <w:rsid w:val="0069754A"/>
    <w:rsid w:val="006E4818"/>
    <w:rsid w:val="006F57A7"/>
    <w:rsid w:val="00700C1A"/>
    <w:rsid w:val="00720FA3"/>
    <w:rsid w:val="00752BF0"/>
    <w:rsid w:val="00753F51"/>
    <w:rsid w:val="00766779"/>
    <w:rsid w:val="00777D9E"/>
    <w:rsid w:val="00791EAF"/>
    <w:rsid w:val="007A47CB"/>
    <w:rsid w:val="007A760C"/>
    <w:rsid w:val="007C5404"/>
    <w:rsid w:val="007E3B41"/>
    <w:rsid w:val="007F2CA1"/>
    <w:rsid w:val="00807EE7"/>
    <w:rsid w:val="00810AC8"/>
    <w:rsid w:val="00832DEF"/>
    <w:rsid w:val="0084464A"/>
    <w:rsid w:val="00845519"/>
    <w:rsid w:val="0085096A"/>
    <w:rsid w:val="00856B69"/>
    <w:rsid w:val="00892C9E"/>
    <w:rsid w:val="008953CD"/>
    <w:rsid w:val="008F2A25"/>
    <w:rsid w:val="00976E65"/>
    <w:rsid w:val="009A4B5B"/>
    <w:rsid w:val="009F2E78"/>
    <w:rsid w:val="009F633F"/>
    <w:rsid w:val="009F6E94"/>
    <w:rsid w:val="00A42BF4"/>
    <w:rsid w:val="00A46B7A"/>
    <w:rsid w:val="00A55AAC"/>
    <w:rsid w:val="00AB5C34"/>
    <w:rsid w:val="00AB7E14"/>
    <w:rsid w:val="00AD32C4"/>
    <w:rsid w:val="00AF0A65"/>
    <w:rsid w:val="00B03084"/>
    <w:rsid w:val="00B631E9"/>
    <w:rsid w:val="00B67C87"/>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B070F"/>
    <w:rsid w:val="00CC37D1"/>
    <w:rsid w:val="00CD6EDD"/>
    <w:rsid w:val="00CE4561"/>
    <w:rsid w:val="00D04363"/>
    <w:rsid w:val="00D06390"/>
    <w:rsid w:val="00D2044F"/>
    <w:rsid w:val="00D33834"/>
    <w:rsid w:val="00D340A2"/>
    <w:rsid w:val="00D375C8"/>
    <w:rsid w:val="00D84D72"/>
    <w:rsid w:val="00DB113B"/>
    <w:rsid w:val="00DC55BE"/>
    <w:rsid w:val="00E257C8"/>
    <w:rsid w:val="00E95B9B"/>
    <w:rsid w:val="00EB291F"/>
    <w:rsid w:val="00EC6F78"/>
    <w:rsid w:val="00ED0B0D"/>
    <w:rsid w:val="00EF23F7"/>
    <w:rsid w:val="00EF7001"/>
    <w:rsid w:val="00F00604"/>
    <w:rsid w:val="00F04AB9"/>
    <w:rsid w:val="00F1203C"/>
    <w:rsid w:val="00F22E2D"/>
    <w:rsid w:val="00F23492"/>
    <w:rsid w:val="00F37205"/>
    <w:rsid w:val="00F37623"/>
    <w:rsid w:val="00F46267"/>
    <w:rsid w:val="00F653B9"/>
    <w:rsid w:val="00F778D5"/>
    <w:rsid w:val="00FA1F46"/>
    <w:rsid w:val="00FB2024"/>
    <w:rsid w:val="00FB7A57"/>
    <w:rsid w:val="00FC51F5"/>
    <w:rsid w:val="00FD6EC6"/>
    <w:rsid w:val="00FE3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404"/>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3390/iot1020015"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medium.com/cantors-paradise/math-based-decision-making-the-secretary-problem-a30e301d8489"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github.com/podyssea/Optimal-Stopping-Theory-Model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math.ucla.edu/" TargetMode="Externa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9031-4927-ACDB-549A84A43CAD}"/>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5</Pages>
  <Words>7635</Words>
  <Characters>43520</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9</cp:revision>
  <cp:lastPrinted>2021-02-12T13:15:00Z</cp:lastPrinted>
  <dcterms:created xsi:type="dcterms:W3CDTF">2021-02-12T13:15:00Z</dcterms:created>
  <dcterms:modified xsi:type="dcterms:W3CDTF">2021-02-22T06:34:00Z</dcterms:modified>
</cp:coreProperties>
</file>